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D56" w:rsidRDefault="00D20E5A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D20E5A">
        <w:rPr>
          <w:rFonts w:eastAsia="PMingLiU" w:hint="eastAsia"/>
          <w:sz w:val="24"/>
          <w:szCs w:val="24"/>
          <w:lang w:eastAsia="zh-TW"/>
        </w:rPr>
        <w:t>朋友</w:t>
      </w:r>
      <w:r w:rsidR="002B3D56" w:rsidRPr="001B0C96">
        <w:rPr>
          <w:rFonts w:eastAsia="PMingLiU" w:hint="eastAsia"/>
          <w:sz w:val="24"/>
          <w:szCs w:val="24"/>
          <w:lang w:eastAsia="zh-TW"/>
        </w:rPr>
        <w:t>濫用藥物的</w:t>
      </w:r>
      <w:r w:rsidR="002B3D56" w:rsidRPr="001B0C96">
        <w:rPr>
          <w:rFonts w:hint="eastAsia"/>
          <w:sz w:val="24"/>
          <w:szCs w:val="24"/>
          <w:lang w:eastAsia="zh-TW"/>
        </w:rPr>
        <w:t>危害</w:t>
      </w:r>
      <w:r w:rsidR="002B3D56" w:rsidRPr="001B0C96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Friends’ </w:t>
      </w:r>
      <w:r w:rsidR="002B3D56" w:rsidRPr="001B0C96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Drug abuse harm perceived) </w:t>
      </w:r>
      <w:r w:rsidR="002B3D56" w:rsidRPr="001B0C96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0E0831" w:rsidRPr="00BA5FFE" w:rsidTr="00701974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功能，滿意，工作</w:t>
            </w:r>
          </w:p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疾病，風險，自我傷害</w:t>
            </w: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罪行</w:t>
            </w: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15 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0E0831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0E0831" w:rsidRDefault="000E0831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E0831" w:rsidRPr="001B0C96" w:rsidRDefault="000E0831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</w:pPr>
    </w:p>
    <w:p w:rsidR="002B3D56" w:rsidRPr="001B0C9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2B3D56" w:rsidRPr="001B0C96" w:rsidRDefault="00D20E5A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D20E5A">
        <w:rPr>
          <w:rFonts w:eastAsia="PMingLiU" w:hint="eastAsia"/>
          <w:sz w:val="24"/>
          <w:szCs w:val="24"/>
          <w:lang w:eastAsia="zh-TW"/>
        </w:rPr>
        <w:t>朋友</w:t>
      </w:r>
      <w:r w:rsidR="002B3D56" w:rsidRPr="001B0C96">
        <w:rPr>
          <w:rFonts w:eastAsia="PMingLiU" w:hint="eastAsia"/>
          <w:sz w:val="24"/>
          <w:szCs w:val="24"/>
          <w:lang w:eastAsia="zh-TW"/>
        </w:rPr>
        <w:t>濫用藥物的</w:t>
      </w:r>
      <w:r w:rsidR="001B0C96" w:rsidRPr="001B0C96">
        <w:rPr>
          <w:rFonts w:hint="eastAsia"/>
          <w:sz w:val="24"/>
          <w:szCs w:val="24"/>
        </w:rPr>
        <w:t>危害</w:t>
      </w:r>
      <w:r w:rsidR="002B3D56" w:rsidRPr="001B0C96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2B3D56" w:rsidRPr="001B0C96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0E0831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2C497E" w:rsidRDefault="000E0831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2C497E" w:rsidRDefault="000E083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2C497E" w:rsidRDefault="000E083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2C497E" w:rsidRDefault="000E083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2C497E" w:rsidRDefault="000E083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0E083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15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38661D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2B3D5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0E0831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0E0831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0E0831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0E0831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0831" w:rsidRPr="00BA5FFE" w:rsidRDefault="000E083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0E0831" w:rsidRPr="001B0C96" w:rsidRDefault="000E0831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2B3D56" w:rsidRPr="001B0C9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AE5620" w:rsidRPr="001B0C96" w:rsidRDefault="00F4599E">
      <w:pPr>
        <w:rPr>
          <w:sz w:val="24"/>
          <w:szCs w:val="24"/>
        </w:rPr>
      </w:pPr>
      <w:bookmarkStart w:id="0" w:name="_GoBack"/>
      <w:bookmarkEnd w:id="0"/>
    </w:p>
    <w:sectPr w:rsidR="00AE5620" w:rsidRPr="001B0C96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599E" w:rsidRDefault="00F4599E" w:rsidP="001B0C96">
      <w:r>
        <w:separator/>
      </w:r>
    </w:p>
  </w:endnote>
  <w:endnote w:type="continuationSeparator" w:id="0">
    <w:p w:rsidR="00F4599E" w:rsidRDefault="00F4599E" w:rsidP="001B0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599E" w:rsidRDefault="00F4599E" w:rsidP="001B0C96">
      <w:r>
        <w:separator/>
      </w:r>
    </w:p>
  </w:footnote>
  <w:footnote w:type="continuationSeparator" w:id="0">
    <w:p w:rsidR="00F4599E" w:rsidRDefault="00F4599E" w:rsidP="001B0C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QwMzIyMDO1NDVQ0lEKTi0uzszPAykwrAUAsrbVEywAAAA="/>
  </w:docVars>
  <w:rsids>
    <w:rsidRoot w:val="00102BA7"/>
    <w:rsid w:val="000E0831"/>
    <w:rsid w:val="00102BA7"/>
    <w:rsid w:val="001B0C96"/>
    <w:rsid w:val="00296852"/>
    <w:rsid w:val="002B3D56"/>
    <w:rsid w:val="003D4FB3"/>
    <w:rsid w:val="007E2498"/>
    <w:rsid w:val="00924431"/>
    <w:rsid w:val="00D20E5A"/>
    <w:rsid w:val="00F4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FC7F2"/>
  <w15:chartTrackingRefBased/>
  <w15:docId w15:val="{723C179C-BF9E-40E5-94E2-3283655BD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3D56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2B3D56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08:43:00Z</dcterms:created>
  <dcterms:modified xsi:type="dcterms:W3CDTF">2021-03-05T03:53:00Z</dcterms:modified>
</cp:coreProperties>
</file>